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70580" w14:textId="77777777" w:rsidR="004446B3" w:rsidRDefault="004446B3" w:rsidP="004446B3">
      <w:pPr>
        <w:jc w:val="center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4"/>
          <w:u w:val="single"/>
        </w:rPr>
        <w:t>NATIONAL SECURITY DIVISION'S WEEKLY REPORT</w:t>
      </w:r>
    </w:p>
    <w:p w14:paraId="4D7AE1BB" w14:textId="77777777" w:rsidR="004446B3" w:rsidRDefault="004446B3" w:rsidP="004446B3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io Marquez, Director </w:t>
      </w:r>
    </w:p>
    <w:p w14:paraId="7E32A1CA" w14:textId="77777777" w:rsidR="004446B3" w:rsidRDefault="00E217CF" w:rsidP="004446B3">
      <w:pPr>
        <w:pStyle w:val="NoSpacing"/>
        <w:jc w:val="center"/>
        <w:rPr>
          <w:rFonts w:ascii="Times New Roman" w:hAnsi="Times New Roman" w:cs="Times New Roman"/>
        </w:rPr>
      </w:pPr>
      <w:hyperlink r:id="rId5" w:history="1">
        <w:r w:rsidR="004446B3">
          <w:rPr>
            <w:rStyle w:val="Hyperlink"/>
            <w:rFonts w:ascii="Times New Roman" w:hAnsi="Times New Roman" w:cs="Times New Roman"/>
          </w:rPr>
          <w:t>MMarquez@legion.org</w:t>
        </w:r>
      </w:hyperlink>
    </w:p>
    <w:p w14:paraId="55F056DA" w14:textId="63759115" w:rsidR="00944364" w:rsidRDefault="004446B3" w:rsidP="004446B3">
      <w:pPr>
        <w:jc w:val="center"/>
        <w:rPr>
          <w:rFonts w:ascii="Times New Roman" w:hAnsi="Times New Roman" w:cs="Times New Roman"/>
          <w:b/>
          <w:bCs/>
          <w:szCs w:val="24"/>
        </w:rPr>
      </w:pPr>
      <w:r w:rsidRPr="004446B3">
        <w:rPr>
          <w:rFonts w:ascii="Times New Roman" w:hAnsi="Times New Roman" w:cs="Times New Roman"/>
          <w:b/>
          <w:bCs/>
          <w:szCs w:val="24"/>
        </w:rPr>
        <w:t xml:space="preserve">August 15 – 18, 2022 </w:t>
      </w:r>
    </w:p>
    <w:p w14:paraId="304BAECB" w14:textId="627D6541" w:rsidR="004446B3" w:rsidRDefault="004446B3" w:rsidP="004446B3">
      <w:pPr>
        <w:pStyle w:val="NoSpacing"/>
      </w:pPr>
    </w:p>
    <w:p w14:paraId="69EF7766" w14:textId="77777777" w:rsidR="004446B3" w:rsidRPr="0045598B" w:rsidRDefault="004446B3" w:rsidP="004446B3">
      <w:pPr>
        <w:pStyle w:val="NoSpacing"/>
        <w:jc w:val="both"/>
        <w:rPr>
          <w:rFonts w:ascii="Times New Roman" w:hAnsi="Times New Roman" w:cs="Times New Roman"/>
          <w:b/>
          <w:bCs/>
          <w:sz w:val="22"/>
          <w:u w:val="single"/>
        </w:rPr>
      </w:pPr>
      <w:r w:rsidRPr="0045598B">
        <w:rPr>
          <w:rFonts w:ascii="Times New Roman" w:hAnsi="Times New Roman" w:cs="Times New Roman"/>
          <w:b/>
          <w:bCs/>
          <w:sz w:val="22"/>
          <w:u w:val="single"/>
        </w:rPr>
        <w:t>STAFF ACTIVITY</w:t>
      </w:r>
    </w:p>
    <w:p w14:paraId="7FA261B3" w14:textId="558DF16D" w:rsidR="004446B3" w:rsidRPr="00B00C82" w:rsidRDefault="004446B3" w:rsidP="004446B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hAnsi="Times New Roman" w:cs="Times New Roman"/>
          <w:szCs w:val="24"/>
        </w:rPr>
        <w:t>Staff continues preparation for 103</w:t>
      </w:r>
      <w:r w:rsidRPr="00B00C82">
        <w:rPr>
          <w:rFonts w:ascii="Times New Roman" w:hAnsi="Times New Roman" w:cs="Times New Roman"/>
          <w:szCs w:val="24"/>
          <w:vertAlign w:val="superscript"/>
        </w:rPr>
        <w:t>rd</w:t>
      </w:r>
      <w:r w:rsidRPr="00B00C82">
        <w:rPr>
          <w:rFonts w:ascii="Times New Roman" w:hAnsi="Times New Roman" w:cs="Times New Roman"/>
          <w:szCs w:val="24"/>
        </w:rPr>
        <w:t xml:space="preserve"> National Convention. </w:t>
      </w:r>
    </w:p>
    <w:p w14:paraId="4173CC2C" w14:textId="535C650B" w:rsidR="00A90DF4" w:rsidRPr="00B00C82" w:rsidRDefault="007D7D27" w:rsidP="004446B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eastAsia="Times New Roman" w:hAnsi="Times New Roman" w:cs="Times New Roman"/>
          <w:szCs w:val="24"/>
        </w:rPr>
        <w:t>N</w:t>
      </w:r>
      <w:r w:rsidRPr="00B00C82">
        <w:rPr>
          <w:rFonts w:ascii="Times New Roman" w:eastAsia="Times New Roman" w:hAnsi="Times New Roman" w:cs="Times New Roman"/>
          <w:szCs w:val="24"/>
        </w:rPr>
        <w:t>ational Security</w:t>
      </w:r>
      <w:r w:rsidRPr="00B00C82">
        <w:rPr>
          <w:rFonts w:ascii="Times New Roman" w:eastAsia="Times New Roman" w:hAnsi="Times New Roman" w:cs="Times New Roman"/>
          <w:szCs w:val="24"/>
        </w:rPr>
        <w:t xml:space="preserve"> Director partic</w:t>
      </w:r>
      <w:r w:rsidR="00B00C82" w:rsidRPr="00B00C82">
        <w:rPr>
          <w:rFonts w:ascii="Times New Roman" w:eastAsia="Times New Roman" w:hAnsi="Times New Roman" w:cs="Times New Roman"/>
          <w:szCs w:val="24"/>
        </w:rPr>
        <w:t>i</w:t>
      </w:r>
      <w:r w:rsidRPr="00B00C82">
        <w:rPr>
          <w:rFonts w:ascii="Times New Roman" w:eastAsia="Times New Roman" w:hAnsi="Times New Roman" w:cs="Times New Roman"/>
          <w:szCs w:val="24"/>
        </w:rPr>
        <w:t>pated in a veterans</w:t>
      </w:r>
      <w:r w:rsidR="00B00C82" w:rsidRPr="00B00C82">
        <w:rPr>
          <w:rFonts w:ascii="Times New Roman" w:eastAsia="Times New Roman" w:hAnsi="Times New Roman" w:cs="Times New Roman"/>
          <w:szCs w:val="24"/>
        </w:rPr>
        <w:t>/</w:t>
      </w:r>
      <w:r w:rsidRPr="00B00C82">
        <w:rPr>
          <w:rFonts w:ascii="Times New Roman" w:eastAsia="Times New Roman" w:hAnsi="Times New Roman" w:cs="Times New Roman"/>
          <w:szCs w:val="24"/>
        </w:rPr>
        <w:t>service member naturalization panel alongside V</w:t>
      </w:r>
      <w:r w:rsidR="008D7B58" w:rsidRPr="00B00C82">
        <w:rPr>
          <w:rFonts w:ascii="Times New Roman" w:eastAsia="Times New Roman" w:hAnsi="Times New Roman" w:cs="Times New Roman"/>
          <w:szCs w:val="24"/>
        </w:rPr>
        <w:t xml:space="preserve">eterans </w:t>
      </w:r>
      <w:r w:rsidRPr="00B00C82">
        <w:rPr>
          <w:rFonts w:ascii="Times New Roman" w:eastAsia="Times New Roman" w:hAnsi="Times New Roman" w:cs="Times New Roman"/>
          <w:szCs w:val="24"/>
        </w:rPr>
        <w:t>A</w:t>
      </w:r>
      <w:r w:rsidR="008D7B58" w:rsidRPr="00B00C82">
        <w:rPr>
          <w:rFonts w:ascii="Times New Roman" w:eastAsia="Times New Roman" w:hAnsi="Times New Roman" w:cs="Times New Roman"/>
          <w:szCs w:val="24"/>
        </w:rPr>
        <w:t>ffairs</w:t>
      </w:r>
      <w:r w:rsidRPr="00B00C82">
        <w:rPr>
          <w:rFonts w:ascii="Times New Roman" w:eastAsia="Times New Roman" w:hAnsi="Times New Roman" w:cs="Times New Roman"/>
          <w:szCs w:val="24"/>
        </w:rPr>
        <w:t xml:space="preserve"> and The Veterans Consortium</w:t>
      </w:r>
      <w:r w:rsidR="00B00C82">
        <w:rPr>
          <w:rFonts w:ascii="Times New Roman" w:eastAsia="Times New Roman" w:hAnsi="Times New Roman" w:cs="Times New Roman"/>
          <w:szCs w:val="24"/>
        </w:rPr>
        <w:t>.</w:t>
      </w:r>
    </w:p>
    <w:p w14:paraId="14C3B435" w14:textId="1A9D32F0" w:rsidR="007D7D27" w:rsidRPr="00B00C82" w:rsidRDefault="007D7D27" w:rsidP="004446B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eastAsia="Times New Roman" w:hAnsi="Times New Roman" w:cs="Times New Roman"/>
          <w:szCs w:val="24"/>
        </w:rPr>
        <w:t xml:space="preserve">Staff will depart for </w:t>
      </w:r>
      <w:r w:rsidR="00B00C82" w:rsidRPr="00B00C82">
        <w:rPr>
          <w:rFonts w:ascii="Times New Roman" w:eastAsia="Times New Roman" w:hAnsi="Times New Roman" w:cs="Times New Roman"/>
          <w:szCs w:val="24"/>
        </w:rPr>
        <w:t xml:space="preserve">the </w:t>
      </w:r>
      <w:r w:rsidRPr="00B00C82">
        <w:rPr>
          <w:rFonts w:ascii="Times New Roman" w:eastAsia="Times New Roman" w:hAnsi="Times New Roman" w:cs="Times New Roman"/>
          <w:szCs w:val="24"/>
        </w:rPr>
        <w:t xml:space="preserve">National </w:t>
      </w:r>
      <w:r w:rsidR="00B00C82" w:rsidRPr="00B00C82">
        <w:rPr>
          <w:rFonts w:ascii="Times New Roman" w:eastAsia="Times New Roman" w:hAnsi="Times New Roman" w:cs="Times New Roman"/>
          <w:szCs w:val="24"/>
        </w:rPr>
        <w:t>C</w:t>
      </w:r>
      <w:r w:rsidRPr="00B00C82">
        <w:rPr>
          <w:rFonts w:ascii="Times New Roman" w:eastAsia="Times New Roman" w:hAnsi="Times New Roman" w:cs="Times New Roman"/>
          <w:szCs w:val="24"/>
        </w:rPr>
        <w:t>onvention on 24 and 25 August through September 2</w:t>
      </w:r>
      <w:r w:rsidR="00B00C82">
        <w:rPr>
          <w:rFonts w:ascii="Times New Roman" w:eastAsia="Times New Roman" w:hAnsi="Times New Roman" w:cs="Times New Roman"/>
          <w:szCs w:val="24"/>
        </w:rPr>
        <w:t>.</w:t>
      </w:r>
    </w:p>
    <w:p w14:paraId="157F1CE1" w14:textId="7A66F4FF" w:rsidR="004446B3" w:rsidRPr="00B00C82" w:rsidRDefault="004446B3" w:rsidP="004446B3">
      <w:pPr>
        <w:pStyle w:val="NoSpacing"/>
        <w:rPr>
          <w:rFonts w:ascii="Times New Roman" w:hAnsi="Times New Roman" w:cs="Times New Roman"/>
          <w:szCs w:val="24"/>
        </w:rPr>
      </w:pPr>
    </w:p>
    <w:p w14:paraId="5AD1CACE" w14:textId="3D5E1787" w:rsidR="004446B3" w:rsidRPr="00B00C82" w:rsidRDefault="004446B3" w:rsidP="004446B3">
      <w:pPr>
        <w:pStyle w:val="NoSpacing"/>
        <w:rPr>
          <w:rFonts w:ascii="Times New Roman" w:hAnsi="Times New Roman" w:cs="Times New Roman"/>
          <w:szCs w:val="24"/>
        </w:rPr>
      </w:pPr>
    </w:p>
    <w:p w14:paraId="2EEED84D" w14:textId="77777777" w:rsidR="004446B3" w:rsidRPr="00B00C82" w:rsidRDefault="004446B3" w:rsidP="004446B3">
      <w:pPr>
        <w:pStyle w:val="NoSpacing"/>
        <w:jc w:val="both"/>
        <w:rPr>
          <w:rFonts w:ascii="Times New Roman" w:hAnsi="Times New Roman" w:cs="Times New Roman"/>
          <w:b/>
          <w:bCs/>
          <w:szCs w:val="24"/>
          <w:u w:val="single"/>
        </w:rPr>
      </w:pPr>
      <w:r w:rsidRPr="00B00C82">
        <w:rPr>
          <w:rFonts w:ascii="Times New Roman" w:hAnsi="Times New Roman" w:cs="Times New Roman"/>
          <w:b/>
          <w:bCs/>
          <w:szCs w:val="24"/>
          <w:u w:val="single"/>
        </w:rPr>
        <w:t>POW/MIA</w:t>
      </w:r>
    </w:p>
    <w:p w14:paraId="5DB975F3" w14:textId="3586BC27" w:rsidR="004446B3" w:rsidRPr="00B00C82" w:rsidRDefault="004446B3" w:rsidP="004446B3">
      <w:pPr>
        <w:pStyle w:val="NoSpacing"/>
        <w:rPr>
          <w:rFonts w:ascii="Times New Roman" w:hAnsi="Times New Roman" w:cs="Times New Roman"/>
          <w:b/>
          <w:bCs/>
          <w:szCs w:val="24"/>
        </w:rPr>
      </w:pPr>
      <w:r w:rsidRPr="00B00C82">
        <w:rPr>
          <w:rFonts w:ascii="Times New Roman" w:hAnsi="Times New Roman" w:cs="Times New Roman"/>
          <w:b/>
          <w:bCs/>
          <w:szCs w:val="24"/>
        </w:rPr>
        <w:t xml:space="preserve">August 16, 2002 </w:t>
      </w:r>
    </w:p>
    <w:p w14:paraId="46B20196" w14:textId="45A5365A" w:rsidR="004446B3" w:rsidRPr="00B00C82" w:rsidRDefault="00900E99" w:rsidP="004446B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hAnsi="Times New Roman" w:cs="Times New Roman"/>
          <w:szCs w:val="24"/>
        </w:rPr>
        <w:t>Soldier accounted for from Korean War (</w:t>
      </w:r>
      <w:proofErr w:type="spellStart"/>
      <w:r w:rsidRPr="00B00C82">
        <w:rPr>
          <w:rFonts w:ascii="Times New Roman" w:hAnsi="Times New Roman" w:cs="Times New Roman"/>
          <w:szCs w:val="24"/>
        </w:rPr>
        <w:t>Grines</w:t>
      </w:r>
      <w:proofErr w:type="spellEnd"/>
      <w:r w:rsidRPr="00B00C82">
        <w:rPr>
          <w:rFonts w:ascii="Times New Roman" w:hAnsi="Times New Roman" w:cs="Times New Roman"/>
          <w:szCs w:val="24"/>
        </w:rPr>
        <w:t>, G.)</w:t>
      </w:r>
    </w:p>
    <w:p w14:paraId="6E22F85A" w14:textId="54B07FC2" w:rsidR="00900E99" w:rsidRPr="00B00C82" w:rsidRDefault="00900E99" w:rsidP="004446B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hAnsi="Times New Roman" w:cs="Times New Roman"/>
          <w:szCs w:val="24"/>
        </w:rPr>
        <w:t>Pilot accounted for from World War II (Harms, R.)</w:t>
      </w:r>
    </w:p>
    <w:p w14:paraId="122211A4" w14:textId="703AF5C0" w:rsidR="00900E99" w:rsidRPr="00B00C82" w:rsidRDefault="00900E99" w:rsidP="004446B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hAnsi="Times New Roman" w:cs="Times New Roman"/>
          <w:szCs w:val="24"/>
        </w:rPr>
        <w:t>Airman accounted for from World War II (</w:t>
      </w:r>
      <w:proofErr w:type="spellStart"/>
      <w:r w:rsidRPr="00B00C82">
        <w:rPr>
          <w:rFonts w:ascii="Times New Roman" w:hAnsi="Times New Roman" w:cs="Times New Roman"/>
          <w:szCs w:val="24"/>
        </w:rPr>
        <w:t>Nies</w:t>
      </w:r>
      <w:proofErr w:type="spellEnd"/>
      <w:r w:rsidRPr="00B00C82">
        <w:rPr>
          <w:rFonts w:ascii="Times New Roman" w:hAnsi="Times New Roman" w:cs="Times New Roman"/>
          <w:szCs w:val="24"/>
        </w:rPr>
        <w:t>, W.)</w:t>
      </w:r>
    </w:p>
    <w:p w14:paraId="20F2C2E9" w14:textId="1C2C1760" w:rsidR="00900E99" w:rsidRPr="00B00C82" w:rsidRDefault="00900E99" w:rsidP="00900E99">
      <w:pPr>
        <w:pStyle w:val="NoSpacing"/>
        <w:rPr>
          <w:rFonts w:ascii="Times New Roman" w:hAnsi="Times New Roman" w:cs="Times New Roman"/>
          <w:szCs w:val="24"/>
        </w:rPr>
      </w:pPr>
    </w:p>
    <w:p w14:paraId="6289703A" w14:textId="0CECFC49" w:rsidR="00900E99" w:rsidRPr="00B00C82" w:rsidRDefault="00900E99" w:rsidP="00900E99">
      <w:pPr>
        <w:pStyle w:val="NoSpacing"/>
        <w:rPr>
          <w:rFonts w:ascii="Times New Roman" w:hAnsi="Times New Roman" w:cs="Times New Roman"/>
          <w:b/>
          <w:bCs/>
          <w:szCs w:val="24"/>
        </w:rPr>
      </w:pPr>
      <w:r w:rsidRPr="00B00C82">
        <w:rPr>
          <w:rFonts w:ascii="Times New Roman" w:hAnsi="Times New Roman" w:cs="Times New Roman"/>
          <w:b/>
          <w:bCs/>
          <w:szCs w:val="24"/>
        </w:rPr>
        <w:t xml:space="preserve">August 17, 2022 </w:t>
      </w:r>
    </w:p>
    <w:p w14:paraId="7F50A5E2" w14:textId="27DECFAE" w:rsidR="00900E99" w:rsidRPr="00B00C82" w:rsidRDefault="00900E99" w:rsidP="00900E9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hAnsi="Times New Roman" w:cs="Times New Roman"/>
          <w:szCs w:val="24"/>
        </w:rPr>
        <w:t>USS Oklahoma Sailor accounted for from World War II (</w:t>
      </w:r>
      <w:proofErr w:type="spellStart"/>
      <w:r w:rsidRPr="00B00C82">
        <w:rPr>
          <w:rFonts w:ascii="Times New Roman" w:hAnsi="Times New Roman" w:cs="Times New Roman"/>
          <w:szCs w:val="24"/>
        </w:rPr>
        <w:t>Casinger</w:t>
      </w:r>
      <w:proofErr w:type="spellEnd"/>
      <w:r w:rsidRPr="00B00C82">
        <w:rPr>
          <w:rFonts w:ascii="Times New Roman" w:hAnsi="Times New Roman" w:cs="Times New Roman"/>
          <w:szCs w:val="24"/>
        </w:rPr>
        <w:t>, E.)</w:t>
      </w:r>
    </w:p>
    <w:p w14:paraId="29D21736" w14:textId="31D12FFB" w:rsidR="00900E99" w:rsidRPr="00B00C82" w:rsidRDefault="00900E99" w:rsidP="00900E9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hAnsi="Times New Roman" w:cs="Times New Roman"/>
          <w:szCs w:val="24"/>
        </w:rPr>
        <w:t>USS West Virginia Sailor accounted for from World War II (Garcia, C.)</w:t>
      </w:r>
    </w:p>
    <w:p w14:paraId="412A6C20" w14:textId="0CF952AA" w:rsidR="00900E99" w:rsidRPr="00B00C82" w:rsidRDefault="00900E99" w:rsidP="00900E9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hAnsi="Times New Roman" w:cs="Times New Roman"/>
          <w:szCs w:val="24"/>
        </w:rPr>
        <w:t>USS Oklahoma Sailor accounted for from World War II (Bock, J.)</w:t>
      </w:r>
    </w:p>
    <w:p w14:paraId="53E4F61C" w14:textId="13CC5134" w:rsidR="00900E99" w:rsidRPr="00B00C82" w:rsidRDefault="00900E99" w:rsidP="00900E9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hAnsi="Times New Roman" w:cs="Times New Roman"/>
          <w:szCs w:val="24"/>
        </w:rPr>
        <w:t>Soldier accounted for from Korean War (Yanez, F.)</w:t>
      </w:r>
    </w:p>
    <w:p w14:paraId="2053E753" w14:textId="4DDE0DCE" w:rsidR="00900E99" w:rsidRPr="00B00C82" w:rsidRDefault="00900E99" w:rsidP="00900E99">
      <w:pPr>
        <w:pStyle w:val="NoSpacing"/>
        <w:rPr>
          <w:rFonts w:ascii="Times New Roman" w:hAnsi="Times New Roman" w:cs="Times New Roman"/>
          <w:szCs w:val="24"/>
        </w:rPr>
      </w:pPr>
    </w:p>
    <w:p w14:paraId="5AC46995" w14:textId="7A97475F" w:rsidR="00900E99" w:rsidRPr="00B00C82" w:rsidRDefault="004A77BF" w:rsidP="00900E99">
      <w:pPr>
        <w:pStyle w:val="NoSpacing"/>
        <w:rPr>
          <w:rFonts w:ascii="Times New Roman" w:hAnsi="Times New Roman" w:cs="Times New Roman"/>
          <w:b/>
          <w:bCs/>
          <w:szCs w:val="24"/>
        </w:rPr>
      </w:pPr>
      <w:r w:rsidRPr="00B00C82">
        <w:rPr>
          <w:rFonts w:ascii="Times New Roman" w:hAnsi="Times New Roman" w:cs="Times New Roman"/>
          <w:b/>
          <w:bCs/>
          <w:szCs w:val="24"/>
        </w:rPr>
        <w:t>August 18, 2022</w:t>
      </w:r>
    </w:p>
    <w:p w14:paraId="4B937A85" w14:textId="2311FEBE" w:rsidR="004A77BF" w:rsidRPr="00B00C82" w:rsidRDefault="004A77BF" w:rsidP="004A77BF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hAnsi="Times New Roman" w:cs="Times New Roman"/>
          <w:szCs w:val="24"/>
        </w:rPr>
        <w:t xml:space="preserve">Airman accounted for from World War II (Phillips, E.) </w:t>
      </w:r>
    </w:p>
    <w:p w14:paraId="0466822A" w14:textId="6B9C2F24" w:rsidR="004A77BF" w:rsidRPr="00B00C82" w:rsidRDefault="004A77BF" w:rsidP="004A77BF">
      <w:pPr>
        <w:pStyle w:val="NoSpacing"/>
        <w:rPr>
          <w:rFonts w:ascii="Times New Roman" w:hAnsi="Times New Roman" w:cs="Times New Roman"/>
          <w:szCs w:val="24"/>
        </w:rPr>
      </w:pPr>
    </w:p>
    <w:p w14:paraId="695EDD0F" w14:textId="77777777" w:rsidR="004A77BF" w:rsidRPr="00B00C82" w:rsidRDefault="004A77BF" w:rsidP="004A77BF">
      <w:pPr>
        <w:pStyle w:val="NoSpacing"/>
        <w:jc w:val="both"/>
        <w:rPr>
          <w:rFonts w:ascii="Times New Roman" w:hAnsi="Times New Roman" w:cs="Times New Roman"/>
          <w:b/>
          <w:bCs/>
          <w:szCs w:val="24"/>
          <w:u w:val="single"/>
        </w:rPr>
      </w:pPr>
      <w:r w:rsidRPr="00B00C82">
        <w:rPr>
          <w:rFonts w:ascii="Times New Roman" w:hAnsi="Times New Roman" w:cs="Times New Roman"/>
          <w:b/>
          <w:bCs/>
          <w:szCs w:val="24"/>
          <w:u w:val="single"/>
        </w:rPr>
        <w:t>PROGRAMS (The American Legion Military Surplus Equipment)</w:t>
      </w:r>
    </w:p>
    <w:p w14:paraId="61C96685" w14:textId="12A79A14" w:rsidR="004A77BF" w:rsidRPr="00B00C82" w:rsidRDefault="004A77BF" w:rsidP="004A77BF">
      <w:pPr>
        <w:pStyle w:val="NoSpacing"/>
        <w:rPr>
          <w:rFonts w:ascii="Times New Roman" w:hAnsi="Times New Roman" w:cs="Times New Roman"/>
          <w:szCs w:val="24"/>
        </w:rPr>
      </w:pPr>
    </w:p>
    <w:p w14:paraId="42CEB766" w14:textId="06418AA7" w:rsidR="004A77BF" w:rsidRPr="00B00C82" w:rsidRDefault="004A77BF" w:rsidP="004A77BF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hAnsi="Times New Roman" w:cs="Times New Roman"/>
          <w:szCs w:val="24"/>
        </w:rPr>
        <w:t xml:space="preserve">Processed request: Ammo – 11,160; Rifle – 43; Clips </w:t>
      </w:r>
      <w:r w:rsidR="00A90DF4" w:rsidRPr="00B00C82">
        <w:rPr>
          <w:rFonts w:ascii="Times New Roman" w:hAnsi="Times New Roman" w:cs="Times New Roman"/>
          <w:szCs w:val="24"/>
        </w:rPr>
        <w:t>–</w:t>
      </w:r>
      <w:r w:rsidRPr="00B00C82">
        <w:rPr>
          <w:rFonts w:ascii="Times New Roman" w:hAnsi="Times New Roman" w:cs="Times New Roman"/>
          <w:szCs w:val="24"/>
        </w:rPr>
        <w:t xml:space="preserve"> </w:t>
      </w:r>
      <w:r w:rsidR="00A90DF4" w:rsidRPr="00B00C82">
        <w:rPr>
          <w:rFonts w:ascii="Times New Roman" w:hAnsi="Times New Roman" w:cs="Times New Roman"/>
          <w:szCs w:val="24"/>
        </w:rPr>
        <w:t>10; Static Display – 0</w:t>
      </w:r>
    </w:p>
    <w:p w14:paraId="79D91903" w14:textId="79D75968" w:rsidR="00A90DF4" w:rsidRPr="00B00C82" w:rsidRDefault="00A90DF4" w:rsidP="004A77BF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B00C82">
        <w:rPr>
          <w:rFonts w:ascii="Times New Roman" w:hAnsi="Times New Roman" w:cs="Times New Roman"/>
          <w:szCs w:val="24"/>
        </w:rPr>
        <w:t xml:space="preserve">Participants: Post – 9; Department – 9 </w:t>
      </w:r>
    </w:p>
    <w:sectPr w:rsidR="00A90DF4" w:rsidRPr="00B00C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F865FD"/>
    <w:multiLevelType w:val="hybridMultilevel"/>
    <w:tmpl w:val="21E4A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361B41"/>
    <w:multiLevelType w:val="hybridMultilevel"/>
    <w:tmpl w:val="A0905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121EDD"/>
    <w:multiLevelType w:val="hybridMultilevel"/>
    <w:tmpl w:val="933E4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3296205">
    <w:abstractNumId w:val="0"/>
  </w:num>
  <w:num w:numId="2" w16cid:durableId="882328516">
    <w:abstractNumId w:val="2"/>
  </w:num>
  <w:num w:numId="3" w16cid:durableId="631985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2MDY0N7IwNrEwNzFV0lEKTi0uzszPAykwqgUA5rTJNCwAAAA="/>
  </w:docVars>
  <w:rsids>
    <w:rsidRoot w:val="004446B3"/>
    <w:rsid w:val="0029402A"/>
    <w:rsid w:val="004446B3"/>
    <w:rsid w:val="004A77BF"/>
    <w:rsid w:val="007D7D27"/>
    <w:rsid w:val="008D7B58"/>
    <w:rsid w:val="00900E99"/>
    <w:rsid w:val="00944364"/>
    <w:rsid w:val="00A90DF4"/>
    <w:rsid w:val="00B00C82"/>
    <w:rsid w:val="00C76CB5"/>
    <w:rsid w:val="00D33B22"/>
    <w:rsid w:val="00DB6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9656F"/>
  <w15:chartTrackingRefBased/>
  <w15:docId w15:val="{30872BA9-DEA6-4AC6-B245-C9CA7DC3A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4446B3"/>
    <w:pPr>
      <w:spacing w:after="0" w:line="254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446B3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4446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Marquez@legio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9</Words>
  <Characters>988</Characters>
  <Application>Microsoft Office Word</Application>
  <DocSecurity>0</DocSecurity>
  <Lines>1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Andre T.</dc:creator>
  <cp:keywords/>
  <dc:description/>
  <cp:lastModifiedBy>De Jesus Jr., Ariel A.</cp:lastModifiedBy>
  <cp:revision>7</cp:revision>
  <dcterms:created xsi:type="dcterms:W3CDTF">2022-08-19T13:32:00Z</dcterms:created>
  <dcterms:modified xsi:type="dcterms:W3CDTF">2022-08-1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ab0eb2-f9ec-4699-9a0f-f2b1b72e77e4_Enabled">
    <vt:lpwstr>true</vt:lpwstr>
  </property>
  <property fmtid="{D5CDD505-2E9C-101B-9397-08002B2CF9AE}" pid="3" name="MSIP_Label_93ab0eb2-f9ec-4699-9a0f-f2b1b72e77e4_SetDate">
    <vt:lpwstr>2022-08-19T12:36:08Z</vt:lpwstr>
  </property>
  <property fmtid="{D5CDD505-2E9C-101B-9397-08002B2CF9AE}" pid="4" name="MSIP_Label_93ab0eb2-f9ec-4699-9a0f-f2b1b72e77e4_Method">
    <vt:lpwstr>Privileged</vt:lpwstr>
  </property>
  <property fmtid="{D5CDD505-2E9C-101B-9397-08002B2CF9AE}" pid="5" name="MSIP_Label_93ab0eb2-f9ec-4699-9a0f-f2b1b72e77e4_Name">
    <vt:lpwstr>Public</vt:lpwstr>
  </property>
  <property fmtid="{D5CDD505-2E9C-101B-9397-08002B2CF9AE}" pid="6" name="MSIP_Label_93ab0eb2-f9ec-4699-9a0f-f2b1b72e77e4_SiteId">
    <vt:lpwstr>dd9d243c-8688-470f-8812-4ceb7ac50b6c</vt:lpwstr>
  </property>
  <property fmtid="{D5CDD505-2E9C-101B-9397-08002B2CF9AE}" pid="7" name="MSIP_Label_93ab0eb2-f9ec-4699-9a0f-f2b1b72e77e4_ActionId">
    <vt:lpwstr>3e617cf8-d25c-4108-9d46-f604a80a5025</vt:lpwstr>
  </property>
  <property fmtid="{D5CDD505-2E9C-101B-9397-08002B2CF9AE}" pid="8" name="MSIP_Label_93ab0eb2-f9ec-4699-9a0f-f2b1b72e77e4_ContentBits">
    <vt:lpwstr>0</vt:lpwstr>
  </property>
</Properties>
</file>